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9739D" w:rsidRPr="00360A55" w:rsidRDefault="0079739D" w:rsidP="0079739D">
      <w:pPr>
        <w:spacing w:after="0" w:line="240" w:lineRule="auto"/>
        <w:jc w:val="right"/>
        <w:rPr>
          <w:sz w:val="20"/>
          <w:szCs w:val="20"/>
        </w:rPr>
      </w:pPr>
      <w:r w:rsidRPr="00360A55">
        <w:rPr>
          <w:sz w:val="20"/>
          <w:szCs w:val="20"/>
        </w:rPr>
        <w:t>Załącznik nr 3</w:t>
      </w:r>
      <w:r>
        <w:rPr>
          <w:sz w:val="20"/>
          <w:szCs w:val="20"/>
        </w:rPr>
        <w:t>a</w:t>
      </w:r>
      <w:r w:rsidRPr="00360A55">
        <w:rPr>
          <w:sz w:val="20"/>
          <w:szCs w:val="20"/>
        </w:rPr>
        <w:t xml:space="preserve"> do Zarządzenia nr</w:t>
      </w:r>
      <w:r>
        <w:rPr>
          <w:sz w:val="20"/>
          <w:szCs w:val="20"/>
        </w:rPr>
        <w:t xml:space="preserve"> 3</w:t>
      </w:r>
      <w:r w:rsidRPr="00360A55">
        <w:rPr>
          <w:sz w:val="20"/>
          <w:szCs w:val="20"/>
        </w:rPr>
        <w:t xml:space="preserve"> Przewodniczącego Uczelnianej Komisji Wyborczej z dnia </w:t>
      </w:r>
      <w:r w:rsidRPr="00AA5480">
        <w:rPr>
          <w:sz w:val="20"/>
          <w:szCs w:val="20"/>
        </w:rPr>
        <w:t>10 stycznia 2024 r.</w:t>
      </w:r>
    </w:p>
    <w:p w:rsidR="0079739D" w:rsidRPr="00360A55" w:rsidRDefault="0079739D" w:rsidP="0079739D">
      <w:pPr>
        <w:spacing w:after="0" w:line="240" w:lineRule="auto"/>
      </w:pPr>
    </w:p>
    <w:p w:rsidR="0079739D" w:rsidRPr="00360A55" w:rsidRDefault="0079739D" w:rsidP="0079739D">
      <w:pPr>
        <w:spacing w:after="0" w:line="240" w:lineRule="auto"/>
      </w:pPr>
    </w:p>
    <w:p w:rsidR="0079739D" w:rsidRPr="00360A55" w:rsidRDefault="0079739D" w:rsidP="0079739D">
      <w:pPr>
        <w:spacing w:after="0" w:line="240" w:lineRule="auto"/>
        <w:jc w:val="center"/>
        <w:rPr>
          <w:b/>
          <w:sz w:val="24"/>
          <w:szCs w:val="24"/>
        </w:rPr>
      </w:pPr>
      <w:r w:rsidRPr="00360A55">
        <w:rPr>
          <w:b/>
          <w:sz w:val="24"/>
          <w:szCs w:val="24"/>
        </w:rPr>
        <w:t>WYBORY W</w:t>
      </w:r>
      <w:r>
        <w:rPr>
          <w:b/>
          <w:sz w:val="24"/>
          <w:szCs w:val="24"/>
        </w:rPr>
        <w:t>ŁADZ W</w:t>
      </w:r>
      <w:r w:rsidRPr="00360A55">
        <w:rPr>
          <w:b/>
          <w:sz w:val="24"/>
          <w:szCs w:val="24"/>
        </w:rPr>
        <w:t xml:space="preserve"> UNIWERSYTECIE ŚLĄSKIM W KATOWICACH</w:t>
      </w:r>
    </w:p>
    <w:p w:rsidR="0079739D" w:rsidRPr="00360A55" w:rsidRDefault="0079739D" w:rsidP="0079739D">
      <w:pPr>
        <w:spacing w:after="0" w:line="240" w:lineRule="auto"/>
        <w:jc w:val="center"/>
        <w:rPr>
          <w:b/>
          <w:sz w:val="24"/>
          <w:szCs w:val="24"/>
        </w:rPr>
      </w:pPr>
      <w:r w:rsidRPr="00360A55">
        <w:rPr>
          <w:b/>
          <w:sz w:val="24"/>
          <w:szCs w:val="24"/>
        </w:rPr>
        <w:t>NA KADENCJĘ 202</w:t>
      </w:r>
      <w:r>
        <w:rPr>
          <w:b/>
          <w:sz w:val="24"/>
          <w:szCs w:val="24"/>
        </w:rPr>
        <w:t>4</w:t>
      </w:r>
      <w:r w:rsidRPr="00360A55">
        <w:rPr>
          <w:b/>
          <w:sz w:val="24"/>
          <w:szCs w:val="24"/>
        </w:rPr>
        <w:t>-202</w:t>
      </w:r>
      <w:r>
        <w:rPr>
          <w:b/>
          <w:sz w:val="24"/>
          <w:szCs w:val="24"/>
        </w:rPr>
        <w:t>8</w:t>
      </w:r>
    </w:p>
    <w:p w:rsidR="0079739D" w:rsidRPr="00360A55" w:rsidRDefault="0079739D" w:rsidP="0079739D">
      <w:pPr>
        <w:spacing w:after="0" w:line="240" w:lineRule="auto"/>
        <w:rPr>
          <w:b/>
          <w:sz w:val="24"/>
          <w:szCs w:val="24"/>
        </w:rPr>
      </w:pPr>
    </w:p>
    <w:p w:rsidR="0079739D" w:rsidRPr="00360A55" w:rsidRDefault="0079739D" w:rsidP="0079739D">
      <w:pPr>
        <w:spacing w:after="0" w:line="240" w:lineRule="auto"/>
        <w:rPr>
          <w:sz w:val="24"/>
          <w:szCs w:val="24"/>
        </w:rPr>
      </w:pPr>
    </w:p>
    <w:p w:rsidR="0079739D" w:rsidRPr="00360A55" w:rsidRDefault="0079739D" w:rsidP="0079739D">
      <w:pPr>
        <w:spacing w:after="0" w:line="240" w:lineRule="auto"/>
        <w:jc w:val="right"/>
        <w:rPr>
          <w:b/>
        </w:rPr>
      </w:pPr>
    </w:p>
    <w:p w:rsidR="0079739D" w:rsidRPr="00A952F4" w:rsidRDefault="0079739D" w:rsidP="0079739D">
      <w:pPr>
        <w:spacing w:after="0" w:line="240" w:lineRule="auto"/>
        <w:rPr>
          <w:b/>
        </w:rPr>
      </w:pPr>
      <w:r w:rsidRPr="00A952F4">
        <w:rPr>
          <w:b/>
        </w:rPr>
        <w:t xml:space="preserve">Wnioskodawca </w:t>
      </w:r>
    </w:p>
    <w:p w:rsidR="0079739D" w:rsidRPr="00A952F4" w:rsidRDefault="0079739D" w:rsidP="0079739D">
      <w:pPr>
        <w:spacing w:after="0" w:line="240" w:lineRule="auto"/>
        <w:rPr>
          <w:b/>
        </w:rPr>
      </w:pPr>
      <w:r w:rsidRPr="00A952F4">
        <w:rPr>
          <w:b/>
        </w:rPr>
        <w:t xml:space="preserve">– grupa co najmniej piętnastu członków </w:t>
      </w:r>
    </w:p>
    <w:p w:rsidR="0079739D" w:rsidRPr="00A952F4" w:rsidRDefault="0079739D" w:rsidP="0079739D">
      <w:pPr>
        <w:spacing w:after="0" w:line="240" w:lineRule="auto"/>
        <w:rPr>
          <w:b/>
        </w:rPr>
      </w:pPr>
      <w:r w:rsidRPr="00A952F4">
        <w:rPr>
          <w:b/>
        </w:rPr>
        <w:t>Senatu</w:t>
      </w:r>
      <w:r w:rsidRPr="00A952F4">
        <w:t xml:space="preserve"> </w:t>
      </w:r>
      <w:r w:rsidRPr="00A952F4">
        <w:rPr>
          <w:b/>
        </w:rPr>
        <w:t>Uniwersytetu Śląskiego w Katowicach</w:t>
      </w:r>
    </w:p>
    <w:p w:rsidR="0079739D" w:rsidRPr="00A952F4" w:rsidRDefault="0079739D" w:rsidP="0079739D">
      <w:pPr>
        <w:spacing w:after="0" w:line="240" w:lineRule="auto"/>
        <w:rPr>
          <w:b/>
        </w:rPr>
      </w:pPr>
    </w:p>
    <w:p w:rsidR="0079739D" w:rsidRPr="00A952F4" w:rsidRDefault="0079739D" w:rsidP="0079739D">
      <w:pPr>
        <w:spacing w:after="0" w:line="240" w:lineRule="auto"/>
        <w:rPr>
          <w:b/>
        </w:rPr>
      </w:pPr>
    </w:p>
    <w:p w:rsidR="0079739D" w:rsidRPr="00A952F4" w:rsidRDefault="0079739D" w:rsidP="0079739D">
      <w:pPr>
        <w:spacing w:after="0" w:line="240" w:lineRule="auto"/>
        <w:rPr>
          <w:b/>
        </w:rPr>
      </w:pPr>
      <w:r w:rsidRPr="00A952F4">
        <w:rPr>
          <w:b/>
        </w:rPr>
        <w:t>Załącznik do wniosku:</w:t>
      </w:r>
    </w:p>
    <w:p w:rsidR="0079739D" w:rsidRPr="00A952F4" w:rsidRDefault="0079739D" w:rsidP="0079739D">
      <w:pPr>
        <w:spacing w:after="0" w:line="240" w:lineRule="auto"/>
        <w:jc w:val="both"/>
        <w:rPr>
          <w:b/>
        </w:rPr>
      </w:pPr>
      <w:r w:rsidRPr="00A952F4">
        <w:rPr>
          <w:b/>
        </w:rPr>
        <w:t>– o wyrażenie przez Senat Uniwersytetu Śląskiego w Katowicach opinii o rozważanym kandydacie na rektora</w:t>
      </w:r>
    </w:p>
    <w:p w:rsidR="0079739D" w:rsidRPr="00360A55" w:rsidRDefault="0079739D" w:rsidP="0079739D">
      <w:pPr>
        <w:spacing w:after="0" w:line="240" w:lineRule="auto"/>
        <w:jc w:val="center"/>
        <w:rPr>
          <w:b/>
          <w:sz w:val="24"/>
          <w:szCs w:val="24"/>
        </w:rPr>
      </w:pPr>
    </w:p>
    <w:p w:rsidR="0079739D" w:rsidRPr="00360A55" w:rsidRDefault="0079739D" w:rsidP="0079739D">
      <w:pPr>
        <w:spacing w:after="0" w:line="240" w:lineRule="auto"/>
        <w:jc w:val="center"/>
        <w:rPr>
          <w:b/>
          <w:sz w:val="24"/>
          <w:szCs w:val="24"/>
        </w:rPr>
      </w:pPr>
    </w:p>
    <w:p w:rsidR="0079739D" w:rsidRPr="00360A55" w:rsidRDefault="0079739D" w:rsidP="0079739D">
      <w:pPr>
        <w:spacing w:after="0" w:line="240" w:lineRule="auto"/>
        <w:jc w:val="right"/>
        <w:rPr>
          <w:b/>
        </w:rPr>
      </w:pPr>
    </w:p>
    <w:p w:rsidR="0079739D" w:rsidRPr="00360A55" w:rsidRDefault="0079739D" w:rsidP="0079739D">
      <w:pPr>
        <w:spacing w:after="0" w:line="240" w:lineRule="auto"/>
        <w:rPr>
          <w:b/>
        </w:rPr>
      </w:pPr>
    </w:p>
    <w:p w:rsidR="0079739D" w:rsidRPr="00360A55" w:rsidRDefault="0079739D" w:rsidP="0079739D">
      <w:pPr>
        <w:spacing w:after="0" w:line="240" w:lineRule="auto"/>
        <w:jc w:val="center"/>
        <w:rPr>
          <w:b/>
        </w:rPr>
      </w:pPr>
      <w:r>
        <w:rPr>
          <w:b/>
        </w:rPr>
        <w:t>Rozważany kandydat na rektora</w:t>
      </w:r>
    </w:p>
    <w:p w:rsidR="0079739D" w:rsidRPr="00360A55" w:rsidRDefault="0079739D" w:rsidP="0079739D">
      <w:pPr>
        <w:spacing w:after="0" w:line="240" w:lineRule="auto"/>
      </w:pPr>
    </w:p>
    <w:p w:rsidR="0079739D" w:rsidRPr="00360A55" w:rsidRDefault="0079739D" w:rsidP="0079739D">
      <w:pPr>
        <w:spacing w:after="0" w:line="240" w:lineRule="auto"/>
      </w:pPr>
    </w:p>
    <w:p w:rsidR="0079739D" w:rsidRPr="00360A55" w:rsidRDefault="0079739D" w:rsidP="0079739D">
      <w:pPr>
        <w:spacing w:after="0" w:line="240" w:lineRule="auto"/>
        <w:jc w:val="center"/>
        <w:rPr>
          <w:b/>
        </w:rPr>
      </w:pPr>
      <w:r w:rsidRPr="00360A55">
        <w:t>………………………………………………………………………………………………………………..</w:t>
      </w:r>
    </w:p>
    <w:p w:rsidR="0079739D" w:rsidRPr="00360A55" w:rsidRDefault="0079739D" w:rsidP="0079739D">
      <w:pPr>
        <w:spacing w:after="0" w:line="240" w:lineRule="auto"/>
        <w:jc w:val="center"/>
        <w:rPr>
          <w:sz w:val="18"/>
          <w:szCs w:val="18"/>
        </w:rPr>
      </w:pPr>
      <w:r w:rsidRPr="00360A55">
        <w:rPr>
          <w:sz w:val="18"/>
          <w:szCs w:val="18"/>
        </w:rPr>
        <w:t>(tytuł/stopień naukowy, imię/imiona, nazwisko kandydata)</w:t>
      </w:r>
    </w:p>
    <w:p w:rsidR="0079739D" w:rsidRPr="00360A55" w:rsidRDefault="0079739D" w:rsidP="0079739D">
      <w:pPr>
        <w:spacing w:after="0" w:line="240" w:lineRule="auto"/>
      </w:pPr>
    </w:p>
    <w:p w:rsidR="0079739D" w:rsidRPr="00360A55" w:rsidRDefault="0079739D" w:rsidP="0079739D">
      <w:pPr>
        <w:spacing w:after="0" w:line="240" w:lineRule="auto"/>
      </w:pPr>
    </w:p>
    <w:p w:rsidR="0079739D" w:rsidRDefault="0079739D" w:rsidP="0079739D">
      <w:pPr>
        <w:pStyle w:val="Bezodstpw"/>
        <w:jc w:val="center"/>
        <w:rPr>
          <w:b/>
        </w:rPr>
      </w:pPr>
    </w:p>
    <w:p w:rsidR="0079739D" w:rsidRPr="00694D16" w:rsidRDefault="0079739D" w:rsidP="0079739D">
      <w:pPr>
        <w:pStyle w:val="Bezodstpw"/>
        <w:jc w:val="center"/>
        <w:rPr>
          <w:b/>
        </w:rPr>
      </w:pPr>
      <w:r>
        <w:rPr>
          <w:b/>
        </w:rPr>
        <w:t xml:space="preserve">Sylwetka osoby rozważanej jako kandydat na rektora </w:t>
      </w:r>
    </w:p>
    <w:p w:rsidR="0079739D" w:rsidRPr="00694D16" w:rsidRDefault="0079739D" w:rsidP="0079739D">
      <w:pPr>
        <w:pStyle w:val="Bezodstpw"/>
        <w:jc w:val="center"/>
        <w:rPr>
          <w:b/>
        </w:rPr>
      </w:pPr>
      <w:r>
        <w:rPr>
          <w:b/>
        </w:rPr>
        <w:t>obejmująca</w:t>
      </w:r>
      <w:r w:rsidRPr="00694D16">
        <w:rPr>
          <w:b/>
        </w:rPr>
        <w:t xml:space="preserve"> w szczególności sylwetkę kandydata oraz charakterystykę jego osiągnięć:</w:t>
      </w:r>
    </w:p>
    <w:p w:rsidR="0079739D" w:rsidRDefault="0079739D" w:rsidP="0079739D">
      <w:pPr>
        <w:pStyle w:val="Bezodstpw"/>
      </w:pPr>
    </w:p>
    <w:p w:rsidR="0079739D" w:rsidRDefault="0079739D" w:rsidP="0079739D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79739D" w:rsidRDefault="0079739D" w:rsidP="0079739D">
      <w:pPr>
        <w:pStyle w:val="Bezodstpw"/>
      </w:pPr>
    </w:p>
    <w:p w:rsidR="0079739D" w:rsidRDefault="0079739D" w:rsidP="0079739D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79739D" w:rsidRDefault="0079739D" w:rsidP="0079739D">
      <w:pPr>
        <w:pStyle w:val="Bezodstpw"/>
      </w:pPr>
    </w:p>
    <w:p w:rsidR="0079739D" w:rsidRDefault="0079739D" w:rsidP="0079739D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79739D" w:rsidRDefault="0079739D" w:rsidP="0079739D">
      <w:pPr>
        <w:pStyle w:val="Bezodstpw"/>
      </w:pPr>
    </w:p>
    <w:p w:rsidR="0079739D" w:rsidRDefault="0079739D" w:rsidP="0079739D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79739D" w:rsidRDefault="0079739D" w:rsidP="0079739D">
      <w:pPr>
        <w:pStyle w:val="Bezodstpw"/>
        <w:ind w:left="4956" w:firstLine="708"/>
        <w:jc w:val="center"/>
        <w:rPr>
          <w:sz w:val="18"/>
          <w:szCs w:val="18"/>
        </w:rPr>
      </w:pPr>
    </w:p>
    <w:p w:rsidR="0079739D" w:rsidRDefault="0079739D" w:rsidP="0079739D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79739D" w:rsidRDefault="0079739D" w:rsidP="0079739D">
      <w:pPr>
        <w:pStyle w:val="Bezodstpw"/>
      </w:pPr>
    </w:p>
    <w:p w:rsidR="0079739D" w:rsidRDefault="0079739D" w:rsidP="0079739D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79739D" w:rsidRDefault="0079739D" w:rsidP="0079739D">
      <w:pPr>
        <w:pStyle w:val="Bezodstpw"/>
      </w:pPr>
    </w:p>
    <w:p w:rsidR="0079739D" w:rsidRDefault="0079739D" w:rsidP="0079739D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79739D" w:rsidRDefault="0079739D" w:rsidP="0079739D">
      <w:pPr>
        <w:pStyle w:val="Bezodstpw"/>
      </w:pPr>
    </w:p>
    <w:p w:rsidR="0079739D" w:rsidRDefault="0079739D" w:rsidP="0079739D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79739D" w:rsidRDefault="0079739D" w:rsidP="0079739D">
      <w:pPr>
        <w:pStyle w:val="Bezodstpw"/>
      </w:pPr>
    </w:p>
    <w:p w:rsidR="0079739D" w:rsidRDefault="0079739D" w:rsidP="0079739D">
      <w:pPr>
        <w:pStyle w:val="Bezodstpw"/>
        <w:rPr>
          <w:b/>
        </w:rPr>
      </w:pPr>
      <w:r>
        <w:t>…….………………………………………………………………………………………………………………………………………………………</w:t>
      </w:r>
    </w:p>
    <w:p w:rsidR="0079739D" w:rsidRDefault="0079739D" w:rsidP="0079739D">
      <w:pPr>
        <w:pStyle w:val="Bezodstpw"/>
      </w:pPr>
    </w:p>
    <w:p w:rsidR="0079739D" w:rsidRDefault="0079739D" w:rsidP="0079739D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79739D" w:rsidRDefault="0079739D" w:rsidP="0079739D">
      <w:pPr>
        <w:pStyle w:val="Bezodstpw"/>
      </w:pPr>
    </w:p>
    <w:p w:rsidR="0079739D" w:rsidRDefault="0079739D" w:rsidP="0079739D">
      <w:pPr>
        <w:pStyle w:val="Bezodstpw"/>
        <w:rPr>
          <w:b/>
        </w:rPr>
      </w:pPr>
      <w:r>
        <w:lastRenderedPageBreak/>
        <w:t>…………………………………………………………………………………………………………………………………………………………….</w:t>
      </w:r>
    </w:p>
    <w:p w:rsidR="0079739D" w:rsidRDefault="0079739D" w:rsidP="0079739D">
      <w:pPr>
        <w:pStyle w:val="Bezodstpw"/>
      </w:pPr>
    </w:p>
    <w:p w:rsidR="0079739D" w:rsidRDefault="0079739D" w:rsidP="0079739D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79739D" w:rsidRDefault="0079739D" w:rsidP="0079739D">
      <w:pPr>
        <w:pStyle w:val="Bezodstpw"/>
      </w:pPr>
    </w:p>
    <w:p w:rsidR="0079739D" w:rsidRDefault="0079739D" w:rsidP="0079739D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79739D" w:rsidRDefault="0079739D" w:rsidP="0079739D">
      <w:pPr>
        <w:pStyle w:val="Bezodstpw"/>
      </w:pPr>
    </w:p>
    <w:p w:rsidR="0079739D" w:rsidRDefault="0079739D" w:rsidP="0079739D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79739D" w:rsidRDefault="0079739D" w:rsidP="0079739D">
      <w:pPr>
        <w:pStyle w:val="Bezodstpw"/>
      </w:pPr>
    </w:p>
    <w:p w:rsidR="0079739D" w:rsidRDefault="0079739D" w:rsidP="0079739D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79739D" w:rsidRDefault="0079739D" w:rsidP="0079739D">
      <w:pPr>
        <w:pStyle w:val="Bezodstpw"/>
      </w:pPr>
    </w:p>
    <w:p w:rsidR="0079739D" w:rsidRDefault="0079739D" w:rsidP="0079739D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79739D" w:rsidRDefault="0079739D" w:rsidP="0079739D">
      <w:pPr>
        <w:pStyle w:val="Bezodstpw"/>
      </w:pPr>
    </w:p>
    <w:p w:rsidR="0079739D" w:rsidRDefault="0079739D" w:rsidP="0079739D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79739D" w:rsidRDefault="0079739D" w:rsidP="0079739D">
      <w:pPr>
        <w:pStyle w:val="Bezodstpw"/>
      </w:pPr>
    </w:p>
    <w:p w:rsidR="0079739D" w:rsidRDefault="0079739D" w:rsidP="0079739D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79739D" w:rsidRDefault="0079739D" w:rsidP="0079739D">
      <w:pPr>
        <w:pStyle w:val="Bezodstpw"/>
      </w:pPr>
    </w:p>
    <w:p w:rsidR="0079739D" w:rsidRDefault="0079739D" w:rsidP="0079739D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79739D" w:rsidRDefault="0079739D" w:rsidP="0079739D">
      <w:pPr>
        <w:pStyle w:val="Bezodstpw"/>
      </w:pPr>
    </w:p>
    <w:p w:rsidR="0079739D" w:rsidRDefault="0079739D" w:rsidP="0079739D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79739D" w:rsidRDefault="0079739D" w:rsidP="0079739D">
      <w:pPr>
        <w:pStyle w:val="Bezodstpw"/>
      </w:pPr>
    </w:p>
    <w:p w:rsidR="0079739D" w:rsidRDefault="0079739D" w:rsidP="0079739D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79739D" w:rsidRDefault="0079739D" w:rsidP="0079739D">
      <w:pPr>
        <w:pStyle w:val="Bezodstpw"/>
      </w:pPr>
    </w:p>
    <w:p w:rsidR="0079739D" w:rsidRPr="009A7E79" w:rsidRDefault="0079739D" w:rsidP="0079739D">
      <w:pPr>
        <w:spacing w:after="0" w:line="240" w:lineRule="auto"/>
        <w:rPr>
          <w:b/>
        </w:rPr>
      </w:pPr>
      <w:r w:rsidRPr="009A7E79">
        <w:t>…….………………………………………………………………………………………………………………………………………………………</w:t>
      </w:r>
    </w:p>
    <w:p w:rsidR="0079739D" w:rsidRPr="009A7E79" w:rsidRDefault="0079739D" w:rsidP="0079739D">
      <w:pPr>
        <w:spacing w:after="0" w:line="240" w:lineRule="auto"/>
      </w:pPr>
    </w:p>
    <w:p w:rsidR="0079739D" w:rsidRPr="009A7E79" w:rsidRDefault="0079739D" w:rsidP="0079739D">
      <w:pPr>
        <w:spacing w:after="0" w:line="240" w:lineRule="auto"/>
        <w:rPr>
          <w:b/>
        </w:rPr>
      </w:pPr>
      <w:r w:rsidRPr="009A7E79">
        <w:t>…………………………………………………………………………………………………………………………………………………………….</w:t>
      </w:r>
    </w:p>
    <w:p w:rsidR="0079739D" w:rsidRPr="009A7E79" w:rsidRDefault="0079739D" w:rsidP="0079739D">
      <w:pPr>
        <w:spacing w:after="0" w:line="240" w:lineRule="auto"/>
      </w:pPr>
    </w:p>
    <w:p w:rsidR="0079739D" w:rsidRPr="009A7E79" w:rsidRDefault="0079739D" w:rsidP="0079739D">
      <w:pPr>
        <w:spacing w:after="0" w:line="240" w:lineRule="auto"/>
        <w:rPr>
          <w:b/>
        </w:rPr>
      </w:pPr>
      <w:r w:rsidRPr="009A7E79">
        <w:t>…………………………………………………………………………………………………………………………………………………………….</w:t>
      </w:r>
    </w:p>
    <w:p w:rsidR="0079739D" w:rsidRPr="009A7E79" w:rsidRDefault="0079739D" w:rsidP="0079739D">
      <w:pPr>
        <w:spacing w:after="0" w:line="240" w:lineRule="auto"/>
      </w:pPr>
    </w:p>
    <w:p w:rsidR="0079739D" w:rsidRPr="009A7E79" w:rsidRDefault="0079739D" w:rsidP="0079739D">
      <w:pPr>
        <w:spacing w:after="0" w:line="240" w:lineRule="auto"/>
        <w:rPr>
          <w:b/>
        </w:rPr>
      </w:pPr>
      <w:r w:rsidRPr="009A7E79">
        <w:t>…………………………………………………………………………………………………………………………………………………………….</w:t>
      </w:r>
    </w:p>
    <w:p w:rsidR="0079739D" w:rsidRPr="009A7E79" w:rsidRDefault="0079739D" w:rsidP="0079739D">
      <w:pPr>
        <w:spacing w:after="0" w:line="240" w:lineRule="auto"/>
      </w:pPr>
    </w:p>
    <w:p w:rsidR="0079739D" w:rsidRDefault="0079739D" w:rsidP="0079739D">
      <w:pPr>
        <w:spacing w:after="0" w:line="240" w:lineRule="auto"/>
      </w:pPr>
      <w:r w:rsidRPr="009A7E79">
        <w:t>…………………………………………………………………………………………………………………………………………………………….</w:t>
      </w:r>
    </w:p>
    <w:p w:rsidR="0079739D" w:rsidRPr="009A7E79" w:rsidRDefault="0079739D" w:rsidP="0079739D">
      <w:pPr>
        <w:spacing w:after="0" w:line="240" w:lineRule="auto"/>
        <w:rPr>
          <w:b/>
        </w:rPr>
      </w:pPr>
    </w:p>
    <w:p w:rsidR="0079739D" w:rsidRPr="009A7E79" w:rsidRDefault="0079739D" w:rsidP="0079739D">
      <w:pPr>
        <w:spacing w:after="0" w:line="240" w:lineRule="auto"/>
        <w:rPr>
          <w:b/>
        </w:rPr>
      </w:pPr>
      <w:r w:rsidRPr="009A7E79">
        <w:t>…….………………………………………………………………………………………………………………………………………………………</w:t>
      </w:r>
    </w:p>
    <w:p w:rsidR="0079739D" w:rsidRPr="009A7E79" w:rsidRDefault="0079739D" w:rsidP="0079739D">
      <w:pPr>
        <w:spacing w:after="0" w:line="240" w:lineRule="auto"/>
      </w:pPr>
    </w:p>
    <w:p w:rsidR="0079739D" w:rsidRPr="009A7E79" w:rsidRDefault="0079739D" w:rsidP="0079739D">
      <w:pPr>
        <w:spacing w:after="0" w:line="240" w:lineRule="auto"/>
        <w:rPr>
          <w:b/>
        </w:rPr>
      </w:pPr>
      <w:r w:rsidRPr="009A7E79">
        <w:t>…………………………………………………………………………………………………………………………………………………………….</w:t>
      </w:r>
    </w:p>
    <w:p w:rsidR="0079739D" w:rsidRPr="009A7E79" w:rsidRDefault="0079739D" w:rsidP="0079739D">
      <w:pPr>
        <w:spacing w:after="0" w:line="240" w:lineRule="auto"/>
      </w:pPr>
    </w:p>
    <w:p w:rsidR="0079739D" w:rsidRPr="009A7E79" w:rsidRDefault="0079739D" w:rsidP="0079739D">
      <w:pPr>
        <w:spacing w:after="0" w:line="240" w:lineRule="auto"/>
        <w:rPr>
          <w:b/>
        </w:rPr>
      </w:pPr>
      <w:r w:rsidRPr="009A7E79">
        <w:t>…………………………………………………………………………………………………………………………………………………………….</w:t>
      </w:r>
    </w:p>
    <w:p w:rsidR="0079739D" w:rsidRPr="009A7E79" w:rsidRDefault="0079739D" w:rsidP="0079739D">
      <w:pPr>
        <w:spacing w:after="0" w:line="240" w:lineRule="auto"/>
      </w:pPr>
    </w:p>
    <w:p w:rsidR="0079739D" w:rsidRPr="009A7E79" w:rsidRDefault="0079739D" w:rsidP="0079739D">
      <w:pPr>
        <w:spacing w:after="0" w:line="240" w:lineRule="auto"/>
        <w:rPr>
          <w:b/>
        </w:rPr>
      </w:pPr>
      <w:r w:rsidRPr="009A7E79">
        <w:t>…………………………………………………………………………………………………………………………………………………………….</w:t>
      </w:r>
    </w:p>
    <w:p w:rsidR="0079739D" w:rsidRDefault="0079739D" w:rsidP="0079739D">
      <w:pPr>
        <w:spacing w:after="0" w:line="240" w:lineRule="auto"/>
      </w:pPr>
    </w:p>
    <w:p w:rsidR="0079739D" w:rsidRPr="009A7E79" w:rsidRDefault="0079739D" w:rsidP="0079739D">
      <w:pPr>
        <w:spacing w:after="0" w:line="240" w:lineRule="auto"/>
        <w:rPr>
          <w:b/>
        </w:rPr>
      </w:pPr>
      <w:r w:rsidRPr="009A7E79">
        <w:t>…….………………………………………………………………………………………………………………………………………………………</w:t>
      </w:r>
    </w:p>
    <w:p w:rsidR="0079739D" w:rsidRPr="009A7E79" w:rsidRDefault="0079739D" w:rsidP="0079739D">
      <w:pPr>
        <w:spacing w:after="0" w:line="240" w:lineRule="auto"/>
      </w:pPr>
    </w:p>
    <w:p w:rsidR="0079739D" w:rsidRPr="009A7E79" w:rsidRDefault="0079739D" w:rsidP="0079739D">
      <w:pPr>
        <w:spacing w:after="0" w:line="240" w:lineRule="auto"/>
        <w:rPr>
          <w:b/>
        </w:rPr>
      </w:pPr>
      <w:r w:rsidRPr="009A7E79">
        <w:t>…………………………………………………………………………………………………………………………………………………………….</w:t>
      </w:r>
    </w:p>
    <w:p w:rsidR="0079739D" w:rsidRPr="009A7E79" w:rsidRDefault="0079739D" w:rsidP="0079739D">
      <w:pPr>
        <w:spacing w:after="0" w:line="240" w:lineRule="auto"/>
      </w:pPr>
    </w:p>
    <w:p w:rsidR="0079739D" w:rsidRPr="009A7E79" w:rsidRDefault="0079739D" w:rsidP="0079739D">
      <w:pPr>
        <w:spacing w:after="0" w:line="240" w:lineRule="auto"/>
        <w:rPr>
          <w:b/>
        </w:rPr>
      </w:pPr>
      <w:r w:rsidRPr="009A7E79">
        <w:t>…………………………………………………………………………………………………………………………………………………………….</w:t>
      </w:r>
    </w:p>
    <w:p w:rsidR="0079739D" w:rsidRPr="009A7E79" w:rsidRDefault="0079739D" w:rsidP="0079739D">
      <w:pPr>
        <w:spacing w:after="0" w:line="240" w:lineRule="auto"/>
      </w:pPr>
    </w:p>
    <w:p w:rsidR="0079739D" w:rsidRPr="00600732" w:rsidRDefault="0079739D" w:rsidP="0079739D">
      <w:pPr>
        <w:spacing w:after="0" w:line="240" w:lineRule="auto"/>
        <w:rPr>
          <w:b/>
        </w:rPr>
      </w:pPr>
      <w:r w:rsidRPr="009A7E79">
        <w:t>…………………………………………………………………………………………………………………………………………………………….</w:t>
      </w:r>
    </w:p>
    <w:p w:rsidR="0079739D" w:rsidRDefault="0079739D" w:rsidP="0079739D"/>
    <w:p w:rsidR="00BD74DD" w:rsidRDefault="00BD74DD">
      <w:bookmarkStart w:id="0" w:name="_GoBack"/>
      <w:bookmarkEnd w:id="0"/>
    </w:p>
    <w:sectPr w:rsidR="00BD74D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12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SyMLc0MjM3MTSxsLBU0lEKTi0uzszPAykwrAUApNVjCiwAAAA="/>
  </w:docVars>
  <w:rsids>
    <w:rsidRoot w:val="0079739D"/>
    <w:rsid w:val="0079739D"/>
    <w:rsid w:val="00BD74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19668723-D197-41A5-A5A0-D6F4F013ED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79739D"/>
    <w:pPr>
      <w:spacing w:after="200" w:line="276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79739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99</Words>
  <Characters>2399</Characters>
  <Application>Microsoft Office Word</Application>
  <DocSecurity>0</DocSecurity>
  <Lines>19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Chorążewska</dc:creator>
  <cp:keywords/>
  <dc:description/>
  <cp:lastModifiedBy>Anna Chorążewska</cp:lastModifiedBy>
  <cp:revision>1</cp:revision>
  <dcterms:created xsi:type="dcterms:W3CDTF">2024-01-09T15:32:00Z</dcterms:created>
  <dcterms:modified xsi:type="dcterms:W3CDTF">2024-01-09T15:32:00Z</dcterms:modified>
</cp:coreProperties>
</file>